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–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5" w:name="X0b90f3d8b0bf2298e76686dbce6c35e6b3a62b4"/>
    <w:p>
      <w:pPr>
        <w:pStyle w:val="Heading1"/>
      </w:pPr>
      <w:r>
        <w:t xml:space="preserve">Cover Letter for Human Resources Manager Position – Australia Brisbane</w:t>
      </w:r>
    </w:p>
    <w:p>
      <w:pPr>
        <w:pStyle w:val="FirstParagraph"/>
      </w:pPr>
      <w:r>
        <w:rPr>
          <w:bCs/>
          <w:b/>
        </w:rP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Email: [your.email@example.com] | Phone: [+61 400 123 456]</w:t>
      </w:r>
    </w:p>
    <w:p>
      <w:pPr>
        <w:pStyle w:val="BodyText"/>
      </w:pPr>
      <w:r>
        <w:t xml:space="preserve">[Hiring Manager’s Name]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[City, State, Postcode]</w:t>
      </w:r>
    </w:p>
    <w:p>
      <w:pPr>
        <w:pStyle w:val="BodyText"/>
      </w:pPr>
      <w:r>
        <w:t xml:space="preserve">Date: [Insert Date]</w:t>
      </w:r>
    </w:p>
    <w:bookmarkStart w:id="20" w:name="dear-hiring-managers-name"/>
    <w:p>
      <w:pPr>
        <w:pStyle w:val="Heading2"/>
      </w:pPr>
      <w:r>
        <w:t xml:space="preserve">Dear [Hiring Manager’s Name],</w:t>
      </w:r>
    </w:p>
    <w:p>
      <w:pPr>
        <w:pStyle w:val="FirstParagraph"/>
      </w:pPr>
      <w:r>
        <w:t xml:space="preserve">I am writing to express my sincere interest in the Human Resources Manager position at [Company Name] in Australia Brisbane. As a dedicated and results-driven HR professional with over [X years] of experience in talent management, employee relations, and organizational development, I am eager to contribute my expertise to support your team’s growth while aligning with the dynamic business environment of Brisbane. This opportunity resonates deeply with my career goals, as I am committed to fostering inclusive workplaces that thrive on innovation and collaboration—values that I understand are central to [Company Name]’s mission.</w:t>
      </w:r>
    </w:p>
    <w:bookmarkEnd w:id="20"/>
    <w:bookmarkStart w:id="21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a proven track record in Human Resources Management, I have consistently demonstrated the ability to build strong employer-employee relationships while ensuring compliance with Australian labor laws. My career has been defined by a focus on strategic workforce planning, recruitment of top-tier talent, and the development of programs that enhance employee engagement and retention. At my previous role as [Previous Job Title] at [Previous Company], I spearheaded initiatives that reduced turnover by 25% within 12 months through tailored onboarding processes and continuous feedback mechanisms. These achievements underscore my commitment to creating environments where employees feel valued, motivated, and empowered to succeed.</w:t>
      </w:r>
    </w:p>
    <w:p>
      <w:pPr>
        <w:pStyle w:val="BodyText"/>
      </w:pPr>
      <w:r>
        <w:t xml:space="preserve">One of my key strengths lies in navigating the complexities of HR in a multicultural setting—a skill that is particularly vital in Australia Brisbane, where diversity is a cornerstone of professional success. I have experience working with teams across industries such as technology, education, and healthcare, adapting strategies to meet the unique needs of each sector. For instance, I designed a cross-functional training program for [Previous Company] that bridged generational gaps and improved interdepartmental collaboration by 40%. This approach not only enhanced productivity but also strengthened the company’s reputation as an employer of choice in Brisbane’s competitive job market.</w:t>
      </w:r>
    </w:p>
    <w:bookmarkEnd w:id="21"/>
    <w:bookmarkStart w:id="22" w:name="Xdcd5be7a2ca470bb53971bdae71ae33c8063755"/>
    <w:p>
      <w:pPr>
        <w:pStyle w:val="Heading2"/>
      </w:pPr>
      <w:r>
        <w:t xml:space="preserve">Understanding of Australia Brisbane’s HR Landscape</w:t>
      </w:r>
    </w:p>
    <w:p>
      <w:pPr>
        <w:pStyle w:val="FirstParagraph"/>
      </w:pPr>
      <w:r>
        <w:t xml:space="preserve">Brisbane is a city known for its vibrant economy and forward-thinking businesses, making it an ideal location to advance HR practices that prioritize both employee well-being and organizational growth. I have closely followed the evolution of HR trends in this region, including the increasing emphasis on mental health support, flexible work arrangements, and sustainability initiatives. For example, I integrated a wellness program at [Previous Company] that included mental health workshops and remote work flexibility—strategies that align with Brisbane’s growing focus on employee-centric policies. This experience has equipped me to contribute effectively to [Company Name]’s efforts to remain competitive in an ever-changing market.</w:t>
      </w:r>
    </w:p>
    <w:p>
      <w:pPr>
        <w:pStyle w:val="BodyText"/>
      </w:pPr>
      <w:r>
        <w:t xml:space="preserve">Furthermore, I am well-versed in the legal frameworks governing HR in Australia, including the Fair Work Act 2009 and anti-discrimination laws. My ability to balance compliance with a human-centered approach ensures that [Company Name] maintains a workplace culture that is both legally sound and ethically driven. For instance, I successfully mediated conflicts between employees and management at [Previous Company], resulting in improved team morale and a 30% increase in employee satisfaction scores. These experiences have honed my conflict resolution skills, which are critical for maintaining harmony within any organization.</w:t>
      </w:r>
    </w:p>
    <w:bookmarkEnd w:id="22"/>
    <w:bookmarkStart w:id="23" w:name="why-company-name-and-australia-brisbane"/>
    <w:p>
      <w:pPr>
        <w:pStyle w:val="Heading2"/>
      </w:pPr>
      <w:r>
        <w:t xml:space="preserve">Why [Company Name] and Australia Brisbane?</w:t>
      </w:r>
    </w:p>
    <w:p>
      <w:pPr>
        <w:pStyle w:val="FirstParagraph"/>
      </w:pPr>
      <w:r>
        <w:t xml:space="preserve">[Company Name]’s reputation as a leader in [specific industry or field] has long impressed me, and I am particularly drawn to your commitment to [specific value or initiative, e.g., "innovation," "community engagement," or "diversity"]. In a city like Brisbane, where businesses are increasingly prioritizing sustainability and social responsibility, I believe my background in HR strategy can directly support your goals. For example, I have led the implementation of diversity and inclusion programs that increased representation of underrepresented groups by 15% at [Previous Company], a result that aligns with [Company Name]’s vision for equitable growth.</w:t>
      </w:r>
    </w:p>
    <w:p>
      <w:pPr>
        <w:pStyle w:val="BodyText"/>
      </w:pPr>
      <w:r>
        <w:t xml:space="preserve">Additionally, Brisbane’s unique blend of urban energy and natural beauty makes it an inspiring place to work. I am eager to contribute to a workplace culture that reflects the city’s spirit of innovation and collaboration. Whether through organizing team-building events or advocating for employee development, I am confident in my ability to add value while fostering a sense of belonging among colleague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[Company Name] as your Human Resources Manager and contribute to its continued success in Australia Brisbane. My combination of strategic thinking, hands-on HR experience, and passion for creating inclusive workplaces positions me to make an immediate impact. I would welcome the chance to discuss how my skills and vision align with your needs during an interview.</w:t>
      </w:r>
    </w:p>
    <w:p>
      <w:pPr>
        <w:pStyle w:val="BodyText"/>
      </w:pPr>
      <w:r>
        <w:t xml:space="preserve">Thank you for considering my application. I look forward to the possibility of contributing to [Company Name]’s journey as a leader in HR excellence in Brisban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Human Resources Manager – Australia Brisbane</dc:title>
  <dc:creator/>
  <cp:keywords/>
  <dcterms:created xsi:type="dcterms:W3CDTF">2026-07-21T13:15:55Z</dcterms:created>
  <dcterms:modified xsi:type="dcterms:W3CDTF">2026-07-21T13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